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C9C0F" w14:textId="1C30FACF" w:rsidR="006D48B2" w:rsidRPr="00BA5230" w:rsidRDefault="00B3451A" w:rsidP="006D48B2">
      <w:pPr>
        <w:jc w:val="center"/>
        <w:rPr>
          <w:rFonts w:ascii="Cambria" w:hAnsi="Cambria"/>
          <w:b/>
          <w:sz w:val="36"/>
          <w:lang w:val="en-GB"/>
        </w:rPr>
      </w:pPr>
      <w:r w:rsidRPr="00BA5230">
        <w:rPr>
          <w:rFonts w:ascii="Cambria" w:hAnsi="Cambria"/>
          <w:b/>
          <w:sz w:val="36"/>
          <w:lang w:val="en-GB"/>
        </w:rPr>
        <w:t xml:space="preserve">Supervisor’s Review of </w:t>
      </w:r>
      <w:r w:rsidR="00C855A1" w:rsidRPr="00BA5230">
        <w:rPr>
          <w:rFonts w:ascii="Cambria" w:hAnsi="Cambria"/>
          <w:b/>
          <w:sz w:val="36"/>
          <w:lang w:val="en-GB"/>
        </w:rPr>
        <w:t>a</w:t>
      </w:r>
      <w:r w:rsidRPr="00BA5230">
        <w:rPr>
          <w:rFonts w:ascii="Cambria" w:hAnsi="Cambria"/>
          <w:b/>
          <w:sz w:val="36"/>
          <w:lang w:val="en-GB"/>
        </w:rPr>
        <w:t xml:space="preserve"> Master’s thesis</w:t>
      </w:r>
    </w:p>
    <w:tbl>
      <w:tblPr>
        <w:tblStyle w:val="Mkatabulky"/>
        <w:tblW w:w="10206" w:type="dxa"/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923"/>
      </w:tblGrid>
      <w:tr w:rsidR="00D465A9" w:rsidRPr="00BA5230" w14:paraId="454C9C12" w14:textId="77777777" w:rsidTr="003E23CB">
        <w:trPr>
          <w:trHeight w:val="428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0" w14:textId="483DBBBE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Student’s name and surname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1" w14:textId="5B51031C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b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b/>
                <w:lang w:val="en-GB"/>
              </w:rPr>
            </w:r>
            <w:r w:rsidRPr="00BA5230">
              <w:rPr>
                <w:rFonts w:ascii="Times New Roman" w:hAnsi="Times New Roman" w:cs="Times New Roman"/>
                <w:b/>
                <w:lang w:val="en-GB"/>
              </w:rPr>
              <w:fldChar w:fldCharType="separate"/>
            </w:r>
            <w:bookmarkStart w:id="0" w:name="_GoBack"/>
            <w:r w:rsidR="005421FD">
              <w:rPr>
                <w:rFonts w:ascii="Times New Roman" w:hAnsi="Times New Roman" w:cs="Times New Roman"/>
                <w:b/>
                <w:lang w:val="en-GB"/>
              </w:rPr>
              <w:t>Hagos Kiros Hagos</w:t>
            </w:r>
            <w:bookmarkEnd w:id="0"/>
            <w:r w:rsidRPr="00BA5230">
              <w:rPr>
                <w:rFonts w:ascii="Times New Roman" w:hAnsi="Times New Roman" w:cs="Times New Roman"/>
                <w:b/>
                <w:lang w:val="en-GB"/>
              </w:rPr>
              <w:fldChar w:fldCharType="end"/>
            </w:r>
          </w:p>
        </w:tc>
      </w:tr>
      <w:tr w:rsidR="00D465A9" w:rsidRPr="00BA5230" w14:paraId="454C9C15" w14:textId="77777777" w:rsidTr="003E23CB">
        <w:trPr>
          <w:trHeight w:val="41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3" w14:textId="2C101E6E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Degree programme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4" w14:textId="3E544109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5421FD" w:rsidRPr="005421FD">
              <w:rPr>
                <w:rFonts w:ascii="Times New Roman" w:hAnsi="Times New Roman" w:cs="Times New Roman"/>
                <w:lang w:val="en-GB"/>
              </w:rPr>
              <w:t>Environmental Engineering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18" w14:textId="77777777" w:rsidTr="003E23CB">
        <w:trPr>
          <w:trHeight w:val="40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6" w14:textId="437904CB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Degree course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7" w14:textId="77777777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1C" w14:textId="77777777" w:rsidTr="003E23CB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9" w14:textId="7DAAF288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 xml:space="preserve">Specialization  </w:t>
            </w:r>
          </w:p>
          <w:p w14:paraId="454C9C1A" w14:textId="5A2AC1A6" w:rsidR="006D48B2" w:rsidRPr="00BA5230" w:rsidRDefault="006D48B2" w:rsidP="006D48B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0"/>
                <w:lang w:val="en-GB"/>
              </w:rPr>
              <w:t>(</w:t>
            </w:r>
            <w:r w:rsidR="00B17EEE" w:rsidRPr="00BA523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f the degree course is divided into specializations</w:t>
            </w:r>
            <w:r w:rsidRPr="00BA5230">
              <w:rPr>
                <w:rFonts w:ascii="Times New Roman" w:hAnsi="Times New Roman" w:cs="Times New Roman"/>
                <w:sz w:val="20"/>
                <w:lang w:val="en-GB"/>
              </w:rPr>
              <w:t xml:space="preserve">): 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B" w14:textId="77777777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t> 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1F" w14:textId="77777777" w:rsidTr="003E23CB">
        <w:trPr>
          <w:trHeight w:val="47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D" w14:textId="22F8D68C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Department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E" w14:textId="106A5DB5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5421FD">
              <w:rPr>
                <w:rFonts w:ascii="Times New Roman" w:hAnsi="Times New Roman" w:cs="Times New Roman"/>
                <w:lang w:val="en-GB"/>
              </w:rPr>
              <w:t>Department of Environmental Protection Engineering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22" w14:textId="77777777" w:rsidTr="003E23CB">
        <w:trPr>
          <w:trHeight w:val="4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0" w14:textId="1BE62112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Supervisor of the Master’s thesis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1" w14:textId="39EF32B3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5421FD">
              <w:rPr>
                <w:rFonts w:ascii="Times New Roman" w:hAnsi="Times New Roman" w:cs="Times New Roman"/>
                <w:lang w:val="en-GB"/>
              </w:rPr>
              <w:t xml:space="preserve">Ing. </w:t>
            </w:r>
            <w:r w:rsidR="00FF01C1">
              <w:rPr>
                <w:rFonts w:ascii="Times New Roman" w:hAnsi="Times New Roman" w:cs="Times New Roman"/>
                <w:lang w:val="en-GB"/>
              </w:rPr>
              <w:t>Š</w:t>
            </w:r>
            <w:r w:rsidR="005421FD">
              <w:rPr>
                <w:rFonts w:ascii="Times New Roman" w:hAnsi="Times New Roman" w:cs="Times New Roman"/>
                <w:lang w:val="en-GB"/>
              </w:rPr>
              <w:t>těpán Vinter, Ph.D.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25" w14:textId="77777777" w:rsidTr="003E23CB">
        <w:trPr>
          <w:trHeight w:val="43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3" w14:textId="09CF8BD0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Academic year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4" w14:textId="72D0486F" w:rsidR="006D48B2" w:rsidRPr="00BA5230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lang w:val="en-GB"/>
              </w:rPr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="005421FD">
              <w:rPr>
                <w:rFonts w:ascii="Times New Roman" w:hAnsi="Times New Roman" w:cs="Times New Roman"/>
                <w:lang w:val="en-GB"/>
              </w:rPr>
              <w:t>2022/2023</w:t>
            </w:r>
            <w:r w:rsidRPr="00BA5230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</w:tr>
      <w:tr w:rsidR="00D465A9" w:rsidRPr="00BA5230" w14:paraId="454C9C28" w14:textId="77777777" w:rsidTr="003E23CB">
        <w:trPr>
          <w:trHeight w:val="1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6" w14:textId="77777777" w:rsidR="006D48B2" w:rsidRPr="00BA5230" w:rsidRDefault="006D48B2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7" w14:textId="77777777" w:rsidR="006D48B2" w:rsidRPr="00BA5230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</w:p>
        </w:tc>
      </w:tr>
      <w:tr w:rsidR="00D465A9" w:rsidRPr="00BA5230" w14:paraId="454C9C2B" w14:textId="77777777" w:rsidTr="003E23CB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9" w14:textId="42AD413F" w:rsidR="006D48B2" w:rsidRPr="00BA5230" w:rsidRDefault="007D1D6B" w:rsidP="006D48B2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lang w:val="en-GB"/>
              </w:rPr>
              <w:t>Title of the Master’s thesis</w:t>
            </w:r>
            <w:r w:rsidR="006D48B2" w:rsidRPr="00BA5230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</w:tc>
        <w:tc>
          <w:tcPr>
            <w:tcW w:w="69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A" w14:textId="77777777" w:rsidR="006D48B2" w:rsidRPr="00BA5230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</w:p>
        </w:tc>
      </w:tr>
      <w:tr w:rsidR="006D48B2" w:rsidRPr="00BA5230" w14:paraId="454C9C2D" w14:textId="77777777" w:rsidTr="003E23CB">
        <w:trPr>
          <w:trHeight w:val="403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C" w14:textId="0ABCDCF0" w:rsidR="00A3668A" w:rsidRPr="00BA5230" w:rsidRDefault="007E7A9D" w:rsidP="00D465A9">
            <w:pPr>
              <w:ind w:left="142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instrText xml:space="preserve"> FORMTEXT </w:instrText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fldChar w:fldCharType="separate"/>
            </w:r>
            <w:r w:rsidR="00FF01C1" w:rsidRPr="00FF01C1">
              <w:rPr>
                <w:rFonts w:ascii="Times New Roman" w:hAnsi="Times New Roman" w:cs="Times New Roman"/>
                <w:sz w:val="24"/>
                <w:lang w:val="en-GB"/>
              </w:rPr>
              <w:t>Mercury determination in the environment using an advanced mercury analyzer (AMA)</w:t>
            </w:r>
            <w:r w:rsidRPr="00BA5230">
              <w:rPr>
                <w:rFonts w:ascii="Times New Roman" w:hAnsi="Times New Roman" w:cs="Times New Roman"/>
                <w:sz w:val="24"/>
                <w:lang w:val="en-GB"/>
              </w:rPr>
              <w:fldChar w:fldCharType="end"/>
            </w:r>
          </w:p>
        </w:tc>
      </w:tr>
      <w:tr w:rsidR="00D9546B" w:rsidRPr="00BA5230" w14:paraId="454C9C32" w14:textId="77777777" w:rsidTr="003E23CB">
        <w:trPr>
          <w:trHeight w:val="284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E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2F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30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31" w14:textId="015F61E8" w:rsidR="00D9546B" w:rsidRPr="00BA5230" w:rsidRDefault="003E23CB" w:rsidP="00EB33F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Assessment of the Master’s thesis </w:t>
            </w:r>
            <w:r w:rsidR="00EB33F3"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sing</w:t>
            </w: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the ECTS grading scale</w:t>
            </w:r>
            <w:r w:rsidR="00D9546B"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:</w:t>
            </w:r>
          </w:p>
        </w:tc>
      </w:tr>
      <w:tr w:rsidR="00D465A9" w:rsidRPr="00BA5230" w14:paraId="454C9C36" w14:textId="77777777" w:rsidTr="003E23CB">
        <w:trPr>
          <w:trHeight w:val="284"/>
        </w:trPr>
        <w:tc>
          <w:tcPr>
            <w:tcW w:w="62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3" w14:textId="77777777" w:rsidR="00D465A9" w:rsidRPr="00BA5230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14:paraId="454C9C34" w14:textId="3CB65CE3" w:rsidR="00D9546B" w:rsidRPr="00BA5230" w:rsidRDefault="003E23CB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ssessment criteria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5" w14:textId="18A7989B" w:rsidR="00D9546B" w:rsidRPr="00BA5230" w:rsidRDefault="003E23CB" w:rsidP="006D48B2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ssessment according to the ECTS</w:t>
            </w:r>
          </w:p>
        </w:tc>
      </w:tr>
      <w:tr w:rsidR="00D465A9" w:rsidRPr="00D465A9" w14:paraId="454C9C3A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7" w14:textId="77777777" w:rsidR="00D9546B" w:rsidRPr="00C701AC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8" w14:textId="20835467" w:rsidR="00D9546B" w:rsidRPr="00BA5230" w:rsidRDefault="002F3656" w:rsidP="002F365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picality of the literature sources consulted 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009190008"/>
              <w:lock w:val="contentLocked"/>
              <w:placeholder>
                <w:docPart w:val="D1742DC4710D42C78D4644AD8092CC2D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303002481"/>
                  <w:placeholder>
                    <w:docPart w:val="1E6A0C12B60B4D818B689AA454DB33CB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39" w14:textId="3D09FD8C" w:rsidR="00D9546B" w:rsidRPr="00C701AC" w:rsidRDefault="00F0227E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 xml:space="preserve">A – Excellent </w:t>
                    </w:r>
                  </w:p>
                </w:sdtContent>
              </w:sdt>
            </w:sdtContent>
          </w:sdt>
        </w:tc>
      </w:tr>
      <w:tr w:rsidR="0088035F" w:rsidRPr="00D465A9" w14:paraId="454C9C3E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B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C" w14:textId="3E0903F2" w:rsidR="0088035F" w:rsidRPr="00BA5230" w:rsidRDefault="0088035F" w:rsidP="0011774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lication of knowledge gained from literature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513293739"/>
              <w:lock w:val="contentLocked"/>
              <w:placeholder>
                <w:docPart w:val="C4FDA48B640241878B9083D94029B867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1237674151"/>
                  <w:placeholder>
                    <w:docPart w:val="73146ED54C9245BA8CBC172869FB30E0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3D" w14:textId="4630D4D0" w:rsidR="0088035F" w:rsidRPr="00C701AC" w:rsidRDefault="005B6448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  <w:tr w:rsidR="0088035F" w:rsidRPr="00D465A9" w14:paraId="454C9C42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F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0" w14:textId="0403318E" w:rsidR="0088035F" w:rsidRPr="00BA5230" w:rsidRDefault="0088035F" w:rsidP="0011774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oretical aspect dealt with in the thesi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969625596"/>
              <w:lock w:val="contentLocked"/>
              <w:placeholder>
                <w:docPart w:val="808DDD639B8A4A05AB03BA036529C76A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575785215"/>
                  <w:placeholder>
                    <w:docPart w:val="0097E48EB20D48AEBAB3C97B9114E166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1" w14:textId="6782B311" w:rsidR="0088035F" w:rsidRPr="00C701AC" w:rsidRDefault="00F0227E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  <w:tr w:rsidR="0088035F" w:rsidRPr="00D465A9" w14:paraId="454C9C46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3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4" w14:textId="6280914D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cription of experiments and implementation method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636497235"/>
              <w:lock w:val="contentLocked"/>
              <w:placeholder>
                <w:docPart w:val="1D99B3392F3547A7ABE4F3628C0BC3CF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307931888"/>
                  <w:placeholder>
                    <w:docPart w:val="C6C20BA7F8304C5DB4095CB50A20DD32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5" w14:textId="5992907E" w:rsidR="0088035F" w:rsidRPr="00C701AC" w:rsidRDefault="005B6448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  <w:tr w:rsidR="0088035F" w:rsidRPr="00D465A9" w14:paraId="454C9C4A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7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8" w14:textId="7D6645CD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evel of quality of processing of the result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333985258"/>
              <w:lock w:val="contentLocked"/>
              <w:placeholder>
                <w:docPart w:val="BE234B9360864061B15F7CCAB947434B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804913588"/>
                  <w:placeholder>
                    <w:docPart w:val="5FFB408C4E054679A405F74F4F8ECB1F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9" w14:textId="68A695A9" w:rsidR="0088035F" w:rsidRPr="00C701AC" w:rsidRDefault="00F0227E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  <w:tr w:rsidR="0088035F" w:rsidRPr="00D465A9" w14:paraId="454C9C4E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B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C" w14:textId="77A8DC55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pretation of the results achieved and discussion thereof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637619334"/>
              <w:lock w:val="contentLocked"/>
              <w:placeholder>
                <w:docPart w:val="1B6665B57F994AC7A7547D9F978CE8A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236758208"/>
                  <w:placeholder>
                    <w:docPart w:val="F9E1954CF01249BB96D1C34B6033CA58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4D" w14:textId="0F9B20F4" w:rsidR="0088035F" w:rsidRPr="00C701AC" w:rsidRDefault="00F0227E" w:rsidP="00DD13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C – Good</w:t>
                    </w:r>
                  </w:p>
                </w:sdtContent>
              </w:sdt>
            </w:sdtContent>
          </w:sdt>
        </w:tc>
      </w:tr>
      <w:tr w:rsidR="0088035F" w:rsidRPr="00D465A9" w14:paraId="454C9C52" w14:textId="77777777" w:rsidTr="003E23CB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F" w14:textId="77777777" w:rsidR="0088035F" w:rsidRPr="00C701AC" w:rsidRDefault="0088035F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0" w14:textId="3ABF6AA3" w:rsidR="0088035F" w:rsidRPr="00BA5230" w:rsidRDefault="0088035F" w:rsidP="006D48B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mulation of the conclusion of the thesi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660193460"/>
              <w:lock w:val="contentLocked"/>
              <w:placeholder>
                <w:docPart w:val="A516B771476144629784D96E2F08C425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2126423787"/>
                  <w:placeholder>
                    <w:docPart w:val="0D2D0F1C58CF4D57A74BD003113D2902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51" w14:textId="0512130B" w:rsidR="0088035F" w:rsidRPr="00C701AC" w:rsidRDefault="00F0227E" w:rsidP="00FB7B07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  <w:tr w:rsidR="0088035F" w:rsidRPr="00D465A9" w14:paraId="454C9C56" w14:textId="77777777" w:rsidTr="003E23CB">
        <w:trPr>
          <w:trHeight w:val="510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3" w14:textId="77777777" w:rsidR="0088035F" w:rsidRPr="00C701AC" w:rsidRDefault="0088035F" w:rsidP="00D91E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4" w14:textId="58BDA9F2" w:rsidR="0088035F" w:rsidRPr="00BA5230" w:rsidRDefault="0088035F" w:rsidP="00E41F0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udent’s approach to the Master’s thesis</w:t>
            </w: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30004762"/>
              <w:lock w:val="contentLocked"/>
              <w:placeholder>
                <w:docPart w:val="1857D060ED0F429DB6008DECE03D778F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311375955"/>
                  <w:placeholder>
                    <w:docPart w:val="4C00387BA781432FB06BBA1CDCEB4D6C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55" w14:textId="463FDDDE" w:rsidR="0088035F" w:rsidRPr="00C701AC" w:rsidRDefault="00F0227E" w:rsidP="00DD1307">
                    <w:pPr>
                      <w:ind w:firstLine="380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 xml:space="preserve">A – Excellent </w:t>
                    </w:r>
                  </w:p>
                </w:sdtContent>
              </w:sdt>
            </w:sdtContent>
          </w:sdt>
        </w:tc>
      </w:tr>
      <w:tr w:rsidR="0088035F" w:rsidRPr="00D465A9" w14:paraId="5110A41A" w14:textId="77777777" w:rsidTr="003E23CB">
        <w:trPr>
          <w:trHeight w:val="158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C7851" w14:textId="77777777" w:rsidR="0088035F" w:rsidRPr="005F2D24" w:rsidRDefault="0088035F" w:rsidP="00D954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035F" w:rsidRPr="00D465A9" w14:paraId="454C9C58" w14:textId="77777777" w:rsidTr="003E23CB">
        <w:trPr>
          <w:trHeight w:val="583"/>
        </w:trPr>
        <w:tc>
          <w:tcPr>
            <w:tcW w:w="102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7" w14:textId="3DAB2534" w:rsidR="0088035F" w:rsidRPr="00BA5230" w:rsidRDefault="00FC2651" w:rsidP="007E526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id w:val="-1681660893"/>
                <w:placeholder>
                  <w:docPart w:val="178342C78F624DEC88E0175BF6DACE4C"/>
                </w:placeholder>
                <w:comboBox>
                  <w:listItem w:displayText="I recommend" w:value="I recommend"/>
                  <w:listItem w:displayText="I do not recommend" w:value="I do not recommend"/>
                </w:comboBox>
              </w:sdtPr>
              <w:sdtEndPr/>
              <w:sdtContent>
                <w:r w:rsidR="00F0227E"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t>I recommend</w:t>
                </w:r>
              </w:sdtContent>
            </w:sdt>
            <w:r w:rsidR="00C7086D"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88035F" w:rsidRPr="00BA52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submitted thesis for defence and propose the following assessment:</w:t>
            </w:r>
          </w:p>
        </w:tc>
      </w:tr>
      <w:tr w:rsidR="0088035F" w:rsidRPr="00D465A9" w14:paraId="454C9C5C" w14:textId="77777777" w:rsidTr="003E23CB">
        <w:trPr>
          <w:trHeight w:val="595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9" w14:textId="77777777" w:rsidR="0088035F" w:rsidRPr="00D465A9" w:rsidRDefault="0088035F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A" w14:textId="77777777" w:rsidR="0088035F" w:rsidRPr="00D465A9" w:rsidRDefault="0088035F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2140909499"/>
              <w:lock w:val="contentLocked"/>
              <w:placeholder>
                <w:docPart w:val="293273328A6349A8A0033EDD07680915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GB"/>
                  </w:rPr>
                  <w:id w:val="-134952106"/>
                  <w:placeholder>
                    <w:docPart w:val="47C34123EA404D30AEC3C8762730A0D3"/>
                  </w:placeholder>
                  <w:comboBox>
                    <w:listItem w:displayText="A – Excellent " w:value="A – Excellent "/>
                    <w:listItem w:displayText="B – Very good" w:value="B – Very good"/>
                    <w:listItem w:displayText="C – Good" w:value="C – Good"/>
                    <w:listItem w:displayText="D – Satisfactory" w:value="D – Satisfactory"/>
                    <w:listItem w:displayText="E – Sufficient" w:value="E – Sufficient"/>
                    <w:listItem w:displayText="F – Fail" w:value="F – Fail"/>
                  </w:comboBox>
                </w:sdtPr>
                <w:sdtEndPr/>
                <w:sdtContent>
                  <w:p w14:paraId="454C9C5B" w14:textId="0C43C4F6" w:rsidR="0088035F" w:rsidRPr="00D465A9" w:rsidRDefault="00F0227E" w:rsidP="009F3615">
                    <w:pPr>
                      <w:jc w:val="center"/>
                      <w:rPr>
                        <w:rFonts w:ascii="Times New Roman" w:hAnsi="Times New Roman" w:cs="Times New Roman"/>
                        <w:b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  <w:lang w:val="en-GB"/>
                      </w:rPr>
                      <w:t>B – Very good</w:t>
                    </w:r>
                  </w:p>
                </w:sdtContent>
              </w:sdt>
            </w:sdtContent>
          </w:sdt>
        </w:tc>
      </w:tr>
    </w:tbl>
    <w:p w14:paraId="454C9C5D" w14:textId="77777777" w:rsidR="006D48B2" w:rsidRDefault="006D48B2" w:rsidP="006D48B2">
      <w:pPr>
        <w:rPr>
          <w:rFonts w:ascii="Cambria" w:hAnsi="Cambria"/>
          <w:b/>
          <w:sz w:val="24"/>
        </w:rPr>
      </w:pPr>
    </w:p>
    <w:p w14:paraId="454C9C5E" w14:textId="77777777" w:rsidR="007E7A9D" w:rsidRDefault="007E7A9D" w:rsidP="006D48B2">
      <w:pPr>
        <w:rPr>
          <w:rFonts w:ascii="Cambria" w:hAnsi="Cambria"/>
          <w:b/>
          <w:sz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68A" w:rsidRPr="00BA5230" w14:paraId="454C9C60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4C9C5F" w14:textId="62061E86" w:rsidR="00A3668A" w:rsidRPr="00BA5230" w:rsidRDefault="00BF385E" w:rsidP="006D48B2">
            <w:pPr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Comments on the Master’s thesis</w:t>
            </w:r>
            <w:r w:rsidR="00A3668A"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:</w:t>
            </w:r>
          </w:p>
        </w:tc>
      </w:tr>
      <w:tr w:rsidR="00A3668A" w:rsidRPr="00BA5230" w14:paraId="454C9C62" w14:textId="77777777" w:rsidTr="00372AD0">
        <w:trPr>
          <w:trHeight w:val="539"/>
        </w:trPr>
        <w:tc>
          <w:tcPr>
            <w:tcW w:w="9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275CB0" w14:textId="6C3F7940" w:rsidR="005421FD" w:rsidRDefault="008A4419" w:rsidP="00D465A9">
            <w:pPr>
              <w:rPr>
                <w:noProof/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     The Theses.cz system has detected percentage of similarity with other documents amounting to a maximum of …. %."/>
                  </w:textInput>
                </w:ffData>
              </w:fldChar>
            </w:r>
            <w:bookmarkStart w:id="1" w:name="Text11"/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 xml:space="preserve">    </w:t>
            </w:r>
            <w:r w:rsidR="005421FD">
              <w:rPr>
                <w:noProof/>
                <w:lang w:val="en-GB"/>
              </w:rPr>
              <w:t xml:space="preserve">The student thesis was focused on the determination of mercury in the environment. The student performance during </w:t>
            </w:r>
            <w:r w:rsidR="00EE1388">
              <w:rPr>
                <w:noProof/>
                <w:lang w:val="en-GB"/>
              </w:rPr>
              <w:t xml:space="preserve">the </w:t>
            </w:r>
            <w:r w:rsidR="005421FD">
              <w:rPr>
                <w:noProof/>
                <w:lang w:val="en-GB"/>
              </w:rPr>
              <w:t>thesis was very good</w:t>
            </w:r>
            <w:r w:rsidR="00EE1388">
              <w:rPr>
                <w:noProof/>
                <w:lang w:val="en-GB"/>
              </w:rPr>
              <w:t>. The theoretical</w:t>
            </w:r>
            <w:r w:rsidR="005421FD">
              <w:rPr>
                <w:noProof/>
                <w:lang w:val="en-GB"/>
              </w:rPr>
              <w:t xml:space="preserve"> part was finished in advance</w:t>
            </w:r>
            <w:r w:rsidR="00EE1388">
              <w:rPr>
                <w:noProof/>
                <w:lang w:val="en-GB"/>
              </w:rPr>
              <w:t>,</w:t>
            </w:r>
            <w:r w:rsidR="005421FD">
              <w:rPr>
                <w:noProof/>
                <w:lang w:val="en-GB"/>
              </w:rPr>
              <w:t xml:space="preserve"> with good readability</w:t>
            </w:r>
            <w:r w:rsidR="00EE1388">
              <w:rPr>
                <w:noProof/>
                <w:lang w:val="en-GB"/>
              </w:rPr>
              <w:t xml:space="preserve"> and a sufficient amount of literature sources (51)</w:t>
            </w:r>
            <w:r w:rsidR="00021690">
              <w:rPr>
                <w:noProof/>
                <w:lang w:val="en-GB"/>
              </w:rPr>
              <w:t xml:space="preserve">. </w:t>
            </w:r>
            <w:r w:rsidR="005421FD">
              <w:rPr>
                <w:noProof/>
                <w:lang w:val="en-GB"/>
              </w:rPr>
              <w:t xml:space="preserve">Moreover, </w:t>
            </w:r>
            <w:r w:rsidR="00FF01C1">
              <w:rPr>
                <w:noProof/>
                <w:lang w:val="en-GB"/>
              </w:rPr>
              <w:t>t</w:t>
            </w:r>
            <w:r w:rsidR="005421FD">
              <w:rPr>
                <w:noProof/>
                <w:lang w:val="en-GB"/>
              </w:rPr>
              <w:t xml:space="preserve">he </w:t>
            </w:r>
            <w:r w:rsidR="00EE1388">
              <w:rPr>
                <w:noProof/>
                <w:lang w:val="en-GB"/>
              </w:rPr>
              <w:t>attitude</w:t>
            </w:r>
            <w:r w:rsidR="005421FD">
              <w:rPr>
                <w:noProof/>
                <w:lang w:val="en-GB"/>
              </w:rPr>
              <w:t xml:space="preserve"> on the experimental part in </w:t>
            </w:r>
            <w:r w:rsidR="00EE1388">
              <w:rPr>
                <w:noProof/>
                <w:lang w:val="en-GB"/>
              </w:rPr>
              <w:t xml:space="preserve">the </w:t>
            </w:r>
            <w:r w:rsidR="005421FD">
              <w:rPr>
                <w:noProof/>
                <w:lang w:val="en-GB"/>
              </w:rPr>
              <w:t>laboratory was also very satisfying</w:t>
            </w:r>
            <w:r w:rsidR="00021690">
              <w:rPr>
                <w:noProof/>
                <w:lang w:val="en-GB"/>
              </w:rPr>
              <w:t>,</w:t>
            </w:r>
            <w:r w:rsidR="00F0227E">
              <w:rPr>
                <w:noProof/>
                <w:lang w:val="en-GB"/>
              </w:rPr>
              <w:t xml:space="preserve"> in which the student worked with different instruments and tested various extraction and determination methods. </w:t>
            </w:r>
            <w:r w:rsidR="005421FD">
              <w:rPr>
                <w:noProof/>
                <w:lang w:val="en-GB"/>
              </w:rPr>
              <w:t xml:space="preserve">However, </w:t>
            </w:r>
            <w:r w:rsidR="00021690">
              <w:rPr>
                <w:noProof/>
                <w:lang w:val="en-GB"/>
              </w:rPr>
              <w:t>sentence formulation and word processing caused some problems</w:t>
            </w:r>
            <w:r w:rsidR="005421FD">
              <w:rPr>
                <w:noProof/>
                <w:lang w:val="en-GB"/>
              </w:rPr>
              <w:t xml:space="preserve"> during the writing part of </w:t>
            </w:r>
            <w:r w:rsidR="00EE1388">
              <w:rPr>
                <w:noProof/>
                <w:lang w:val="en-GB"/>
              </w:rPr>
              <w:t xml:space="preserve">the </w:t>
            </w:r>
            <w:r w:rsidR="005421FD">
              <w:rPr>
                <w:noProof/>
                <w:lang w:val="en-GB"/>
              </w:rPr>
              <w:t xml:space="preserve">results and discussion. </w:t>
            </w:r>
            <w:r w:rsidR="00EE1388">
              <w:rPr>
                <w:noProof/>
                <w:lang w:val="en-GB"/>
              </w:rPr>
              <w:t>Overall</w:t>
            </w:r>
            <w:r w:rsidR="005421FD">
              <w:rPr>
                <w:noProof/>
                <w:lang w:val="en-GB"/>
              </w:rPr>
              <w:t>,</w:t>
            </w:r>
            <w:r w:rsidR="00EC15EA">
              <w:rPr>
                <w:noProof/>
                <w:lang w:val="en-GB"/>
              </w:rPr>
              <w:t xml:space="preserve"> </w:t>
            </w:r>
            <w:r w:rsidR="005421FD">
              <w:rPr>
                <w:noProof/>
                <w:lang w:val="en-GB"/>
              </w:rPr>
              <w:t xml:space="preserve">the thesis is presented </w:t>
            </w:r>
            <w:r w:rsidR="00EE1388">
              <w:rPr>
                <w:noProof/>
                <w:lang w:val="en-GB"/>
              </w:rPr>
              <w:t>with</w:t>
            </w:r>
            <w:r w:rsidR="005421FD">
              <w:rPr>
                <w:noProof/>
                <w:lang w:val="en-GB"/>
              </w:rPr>
              <w:t xml:space="preserve"> sufficient completion</w:t>
            </w:r>
            <w:r w:rsidR="00EE1388">
              <w:rPr>
                <w:noProof/>
                <w:lang w:val="en-GB"/>
              </w:rPr>
              <w:t>,</w:t>
            </w:r>
            <w:r w:rsidR="005421FD">
              <w:rPr>
                <w:noProof/>
                <w:lang w:val="en-GB"/>
              </w:rPr>
              <w:t xml:space="preserve"> and I recommend </w:t>
            </w:r>
            <w:r w:rsidR="0044463B">
              <w:rPr>
                <w:noProof/>
                <w:lang w:val="en-GB"/>
              </w:rPr>
              <w:t>the thesis</w:t>
            </w:r>
            <w:r w:rsidR="005421FD">
              <w:rPr>
                <w:noProof/>
                <w:lang w:val="en-GB"/>
              </w:rPr>
              <w:t xml:space="preserve"> for defen</w:t>
            </w:r>
            <w:r w:rsidR="0044463B">
              <w:rPr>
                <w:noProof/>
                <w:lang w:val="en-GB"/>
              </w:rPr>
              <w:t>ce</w:t>
            </w:r>
            <w:r w:rsidR="005421FD">
              <w:rPr>
                <w:noProof/>
                <w:lang w:val="en-GB"/>
              </w:rPr>
              <w:t xml:space="preserve">. </w:t>
            </w:r>
            <w:r>
              <w:rPr>
                <w:noProof/>
                <w:lang w:val="en-GB"/>
              </w:rPr>
              <w:t xml:space="preserve"> </w:t>
            </w:r>
          </w:p>
          <w:p w14:paraId="233102DC" w14:textId="724CC1C9" w:rsidR="00A3668A" w:rsidRDefault="008A4419" w:rsidP="00D465A9">
            <w:pPr>
              <w:rPr>
                <w:lang w:val="en-GB"/>
              </w:rPr>
            </w:pPr>
            <w:r>
              <w:rPr>
                <w:noProof/>
                <w:lang w:val="en-GB"/>
              </w:rPr>
              <w:t xml:space="preserve">The Theses.cz system has detected </w:t>
            </w:r>
            <w:r w:rsidR="00F0227E">
              <w:rPr>
                <w:noProof/>
                <w:lang w:val="en-GB"/>
              </w:rPr>
              <w:t xml:space="preserve">a </w:t>
            </w:r>
            <w:r>
              <w:rPr>
                <w:noProof/>
                <w:lang w:val="en-GB"/>
              </w:rPr>
              <w:t xml:space="preserve">percentage of similarity with other documents amounting to a maximum of </w:t>
            </w:r>
            <w:r w:rsidR="002905B9">
              <w:rPr>
                <w:noProof/>
                <w:lang w:val="en-GB"/>
              </w:rPr>
              <w:t>4</w:t>
            </w:r>
            <w:r>
              <w:rPr>
                <w:noProof/>
                <w:lang w:val="en-GB"/>
              </w:rPr>
              <w:t xml:space="preserve"> %.</w:t>
            </w:r>
            <w:r w:rsidR="005421FD">
              <w:rPr>
                <w:noProof/>
                <w:lang w:val="en-GB"/>
              </w:rPr>
              <w:t xml:space="preserve"> It is an authentic thesis.</w:t>
            </w:r>
            <w:r>
              <w:rPr>
                <w:lang w:val="en-GB"/>
              </w:rPr>
              <w:fldChar w:fldCharType="end"/>
            </w:r>
            <w:bookmarkEnd w:id="1"/>
          </w:p>
          <w:p w14:paraId="663053DA" w14:textId="480DC632" w:rsidR="008A4419" w:rsidRDefault="008A4419" w:rsidP="008A4419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It is an authentic - </w:t>
            </w:r>
            <w:r w:rsidR="00BB27E1">
              <w:rPr>
                <w:sz w:val="24"/>
                <w:szCs w:val="24"/>
                <w:lang w:val="en-GB"/>
              </w:rPr>
              <w:t>non-plagiarized thesis</w:t>
            </w:r>
          </w:p>
          <w:p w14:paraId="454C9C61" w14:textId="426476DE" w:rsidR="008A4419" w:rsidRPr="00BA5230" w:rsidRDefault="008A4419" w:rsidP="00D465A9">
            <w:pPr>
              <w:rPr>
                <w:rFonts w:ascii="Times New Roman" w:hAnsi="Times New Roman" w:cs="Times New Roman"/>
                <w:sz w:val="24"/>
                <w:lang w:val="en-GB"/>
              </w:rPr>
            </w:pPr>
          </w:p>
        </w:tc>
      </w:tr>
      <w:tr w:rsidR="00A3668A" w:rsidRPr="00BA5230" w14:paraId="454C9C64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4C9C63" w14:textId="50B93775" w:rsidR="00A3668A" w:rsidRPr="00BA5230" w:rsidRDefault="00BF385E" w:rsidP="006D48B2">
            <w:pPr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Questions to be asked by the Master’s thesis supervisor</w:t>
            </w:r>
            <w:r w:rsidR="00A3668A" w:rsidRPr="00BA5230">
              <w:rPr>
                <w:rFonts w:ascii="Times New Roman" w:hAnsi="Times New Roman" w:cs="Times New Roman"/>
                <w:b/>
                <w:sz w:val="24"/>
                <w:lang w:val="en-GB"/>
              </w:rPr>
              <w:t>:</w:t>
            </w:r>
          </w:p>
        </w:tc>
      </w:tr>
      <w:tr w:rsidR="00A3668A" w:rsidRPr="00BA5230" w14:paraId="454C9C67" w14:textId="77777777" w:rsidTr="00372AD0">
        <w:trPr>
          <w:trHeight w:val="561"/>
        </w:trPr>
        <w:tc>
          <w:tcPr>
            <w:tcW w:w="9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9C65" w14:textId="252CC138" w:rsidR="00A3668A" w:rsidRPr="00BA5230" w:rsidRDefault="007E7A9D" w:rsidP="00D465A9">
            <w:pPr>
              <w:rPr>
                <w:lang w:val="en-GB"/>
              </w:rPr>
            </w:pPr>
            <w:r w:rsidRPr="00BA5230">
              <w:rPr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A5230">
              <w:rPr>
                <w:lang w:val="en-GB"/>
              </w:rPr>
              <w:instrText xml:space="preserve"> FORMTEXT </w:instrText>
            </w:r>
            <w:r w:rsidRPr="00BA5230">
              <w:rPr>
                <w:lang w:val="en-GB"/>
              </w:rPr>
            </w:r>
            <w:r w:rsidRPr="00BA5230">
              <w:rPr>
                <w:lang w:val="en-GB"/>
              </w:rPr>
              <w:fldChar w:fldCharType="separate"/>
            </w:r>
            <w:r w:rsidR="005421FD">
              <w:rPr>
                <w:lang w:val="en-GB"/>
              </w:rPr>
              <w:t>No questions</w:t>
            </w:r>
            <w:r w:rsidRPr="00BA5230">
              <w:rPr>
                <w:lang w:val="en-GB"/>
              </w:rPr>
              <w:fldChar w:fldCharType="end"/>
            </w:r>
          </w:p>
          <w:p w14:paraId="454C9C66" w14:textId="77777777" w:rsidR="00D465A9" w:rsidRPr="00BA5230" w:rsidRDefault="00D465A9" w:rsidP="00D465A9">
            <w:pPr>
              <w:rPr>
                <w:rFonts w:ascii="Times New Roman" w:hAnsi="Times New Roman" w:cs="Times New Roman"/>
                <w:b/>
                <w:sz w:val="24"/>
                <w:lang w:val="en-GB"/>
              </w:rPr>
            </w:pPr>
          </w:p>
        </w:tc>
      </w:tr>
    </w:tbl>
    <w:p w14:paraId="454C9C68" w14:textId="77777777" w:rsidR="00A3668A" w:rsidRPr="00BA5230" w:rsidRDefault="00A3668A" w:rsidP="006D48B2">
      <w:pPr>
        <w:rPr>
          <w:rFonts w:ascii="Times New Roman" w:hAnsi="Times New Roman" w:cs="Times New Roman"/>
          <w:sz w:val="24"/>
          <w:lang w:val="en-GB"/>
        </w:rPr>
      </w:pPr>
    </w:p>
    <w:p w14:paraId="454C9C69" w14:textId="7A7343A2" w:rsidR="00A3668A" w:rsidRPr="00BA5230" w:rsidRDefault="00BF385E" w:rsidP="006D48B2">
      <w:pPr>
        <w:rPr>
          <w:rFonts w:ascii="Times New Roman" w:hAnsi="Times New Roman" w:cs="Times New Roman"/>
          <w:lang w:val="en-GB"/>
        </w:rPr>
      </w:pPr>
      <w:r w:rsidRPr="00BA5230">
        <w:rPr>
          <w:rFonts w:ascii="Times New Roman" w:hAnsi="Times New Roman" w:cs="Times New Roman"/>
          <w:sz w:val="24"/>
          <w:lang w:val="en-GB"/>
        </w:rPr>
        <w:t>In</w:t>
      </w:r>
      <w:r w:rsidR="007E7A9D" w:rsidRPr="00BA5230">
        <w:rPr>
          <w:rFonts w:ascii="Times New Roman" w:hAnsi="Times New Roman" w:cs="Times New Roman"/>
          <w:sz w:val="24"/>
          <w:lang w:val="en-GB"/>
        </w:rPr>
        <w:t xml:space="preserve"> </w:t>
      </w:r>
      <w:r w:rsidR="007E7A9D" w:rsidRPr="00BA5230">
        <w:rPr>
          <w:lang w:val="en-GB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7E7A9D" w:rsidRPr="00BA5230">
        <w:rPr>
          <w:lang w:val="en-GB"/>
        </w:rPr>
        <w:instrText xml:space="preserve"> FORMTEXT </w:instrText>
      </w:r>
      <w:r w:rsidR="007E7A9D" w:rsidRPr="00BA5230">
        <w:rPr>
          <w:lang w:val="en-GB"/>
        </w:rPr>
      </w:r>
      <w:r w:rsidR="007E7A9D" w:rsidRPr="00BA5230">
        <w:rPr>
          <w:lang w:val="en-GB"/>
        </w:rPr>
        <w:fldChar w:fldCharType="separate"/>
      </w:r>
      <w:r w:rsidR="00FF01C1">
        <w:rPr>
          <w:lang w:val="en-GB"/>
        </w:rPr>
        <w:t>Zlín</w:t>
      </w:r>
      <w:r w:rsidR="007E7A9D" w:rsidRPr="00BA5230">
        <w:rPr>
          <w:lang w:val="en-GB"/>
        </w:rPr>
        <w:fldChar w:fldCharType="end"/>
      </w:r>
      <w:r w:rsidR="00A3668A" w:rsidRPr="00BA5230">
        <w:rPr>
          <w:rFonts w:ascii="Times New Roman" w:hAnsi="Times New Roman" w:cs="Times New Roman"/>
          <w:sz w:val="24"/>
          <w:lang w:val="en-GB"/>
        </w:rPr>
        <w:t xml:space="preserve"> </w:t>
      </w:r>
      <w:r w:rsidRPr="00BA5230">
        <w:rPr>
          <w:rFonts w:ascii="Times New Roman" w:hAnsi="Times New Roman" w:cs="Times New Roman"/>
          <w:lang w:val="en-GB"/>
        </w:rPr>
        <w:t>on</w:t>
      </w:r>
      <w:r w:rsidR="007E7A9D" w:rsidRPr="00BA5230">
        <w:rPr>
          <w:rFonts w:ascii="Times New Roman" w:hAnsi="Times New Roman" w:cs="Times New Roman"/>
          <w:lang w:val="en-GB"/>
        </w:rPr>
        <w:t xml:space="preserve"> </w:t>
      </w:r>
      <w:sdt>
        <w:sdtPr>
          <w:rPr>
            <w:rFonts w:ascii="Times New Roman" w:hAnsi="Times New Roman" w:cs="Times New Roman"/>
            <w:b/>
            <w:lang w:val="en-GB"/>
          </w:rPr>
          <w:id w:val="283085046"/>
          <w:placeholder>
            <w:docPart w:val="B15381233ABA4ECEA0AA5D43A389E1D3"/>
          </w:placeholder>
          <w:date w:fullDate="2023-05-22T00:00:00Z">
            <w:dateFormat w:val="dd. MM. yyyy"/>
            <w:lid w:val="cs-CZ"/>
            <w:storeMappedDataAs w:val="dateTime"/>
            <w:calendar w:val="gregorian"/>
          </w:date>
        </w:sdtPr>
        <w:sdtEndPr/>
        <w:sdtContent>
          <w:r w:rsidR="00FF01C1">
            <w:rPr>
              <w:rFonts w:ascii="Times New Roman" w:hAnsi="Times New Roman" w:cs="Times New Roman"/>
              <w:b/>
            </w:rPr>
            <w:t>22. 05. 2023</w:t>
          </w:r>
        </w:sdtContent>
      </w:sdt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7E7A9D" w:rsidRPr="00BA5230">
        <w:rPr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  <w:r w:rsidR="00A3668A" w:rsidRPr="00BA5230">
        <w:rPr>
          <w:rFonts w:ascii="Times New Roman" w:hAnsi="Times New Roman" w:cs="Times New Roman"/>
          <w:lang w:val="en-GB"/>
        </w:rPr>
        <w:t> </w:t>
      </w:r>
    </w:p>
    <w:p w14:paraId="454C9C6A" w14:textId="77777777" w:rsidR="007E7A9D" w:rsidRPr="00BA5230" w:rsidRDefault="007E7A9D" w:rsidP="006D48B2">
      <w:pPr>
        <w:rPr>
          <w:rFonts w:ascii="Times New Roman" w:hAnsi="Times New Roman" w:cs="Times New Roman"/>
          <w:lang w:val="en-GB"/>
        </w:rPr>
      </w:pPr>
    </w:p>
    <w:p w14:paraId="454C9C6B" w14:textId="54C6EFE6" w:rsidR="007E7A9D" w:rsidRPr="00BA5230" w:rsidRDefault="00BF385E" w:rsidP="007E7A9D">
      <w:pPr>
        <w:jc w:val="right"/>
        <w:rPr>
          <w:rFonts w:ascii="Times New Roman" w:hAnsi="Times New Roman" w:cs="Times New Roman"/>
          <w:lang w:val="en-GB"/>
        </w:rPr>
      </w:pPr>
      <w:r w:rsidRPr="00BA5230">
        <w:rPr>
          <w:rFonts w:ascii="Times New Roman" w:hAnsi="Times New Roman" w:cs="Times New Roman"/>
          <w:lang w:val="en-GB"/>
        </w:rPr>
        <w:t>Signature of the Master’s thesis supervisor</w:t>
      </w:r>
    </w:p>
    <w:p w14:paraId="454C9C6C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A3668A">
      <w:headerReference w:type="default" r:id="rId7"/>
      <w:footerReference w:type="default" r:id="rId8"/>
      <w:pgSz w:w="11906" w:h="16838"/>
      <w:pgMar w:top="12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916AF7" w14:textId="77777777" w:rsidR="00FC2651" w:rsidRDefault="00FC2651" w:rsidP="006D48B2">
      <w:pPr>
        <w:spacing w:after="0" w:line="240" w:lineRule="auto"/>
      </w:pPr>
      <w:r>
        <w:separator/>
      </w:r>
    </w:p>
  </w:endnote>
  <w:endnote w:type="continuationSeparator" w:id="0">
    <w:p w14:paraId="3BD0147E" w14:textId="77777777" w:rsidR="00FC2651" w:rsidRDefault="00FC2651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9C75" w14:textId="1C496810" w:rsidR="00A3668A" w:rsidRPr="00BA5230" w:rsidRDefault="00602C17" w:rsidP="00A3668A">
    <w:pPr>
      <w:pStyle w:val="Zpat"/>
      <w:rPr>
        <w:rStyle w:val="slostrnky"/>
        <w:sz w:val="20"/>
        <w:szCs w:val="20"/>
        <w:lang w:val="en-GB"/>
      </w:rPr>
    </w:pPr>
    <w:r w:rsidRPr="00BA5230">
      <w:rPr>
        <w:sz w:val="20"/>
        <w:szCs w:val="20"/>
        <w:lang w:val="en-GB"/>
      </w:rPr>
      <w:t xml:space="preserve">Supervisor’s Review of </w:t>
    </w:r>
    <w:r w:rsidR="008D6863" w:rsidRPr="00BA5230">
      <w:rPr>
        <w:sz w:val="20"/>
        <w:szCs w:val="20"/>
        <w:lang w:val="en-GB"/>
      </w:rPr>
      <w:t>a</w:t>
    </w:r>
    <w:r w:rsidRPr="00BA5230">
      <w:rPr>
        <w:sz w:val="20"/>
        <w:szCs w:val="20"/>
        <w:lang w:val="en-GB"/>
      </w:rPr>
      <w:t xml:space="preserve"> Master’s Thesis</w:t>
    </w:r>
    <w:r w:rsidR="00A3668A" w:rsidRPr="00BA5230">
      <w:rPr>
        <w:sz w:val="20"/>
        <w:szCs w:val="20"/>
        <w:lang w:val="en-GB"/>
      </w:rPr>
      <w:tab/>
    </w:r>
    <w:r w:rsidR="00A3668A" w:rsidRPr="00BA5230">
      <w:rPr>
        <w:sz w:val="20"/>
        <w:szCs w:val="20"/>
        <w:lang w:val="en-GB"/>
      </w:rPr>
      <w:tab/>
    </w:r>
    <w:r w:rsidRPr="00BA5230">
      <w:rPr>
        <w:sz w:val="20"/>
        <w:szCs w:val="20"/>
        <w:lang w:val="en-GB"/>
      </w:rPr>
      <w:t>Page</w:t>
    </w:r>
    <w:r w:rsidR="00A3668A" w:rsidRPr="00BA5230">
      <w:rPr>
        <w:sz w:val="20"/>
        <w:szCs w:val="20"/>
        <w:lang w:val="en-GB"/>
      </w:rPr>
      <w:t xml:space="preserve"> </w:t>
    </w:r>
    <w:r w:rsidR="00A3668A" w:rsidRPr="00BA5230">
      <w:rPr>
        <w:rStyle w:val="slostrnky"/>
        <w:sz w:val="20"/>
        <w:szCs w:val="20"/>
        <w:lang w:val="en-GB"/>
      </w:rPr>
      <w:fldChar w:fldCharType="begin"/>
    </w:r>
    <w:r w:rsidR="00A3668A" w:rsidRPr="00BA5230">
      <w:rPr>
        <w:rStyle w:val="slostrnky"/>
        <w:sz w:val="20"/>
        <w:szCs w:val="20"/>
        <w:lang w:val="en-GB"/>
      </w:rPr>
      <w:instrText xml:space="preserve"> PAGE </w:instrText>
    </w:r>
    <w:r w:rsidR="00A3668A" w:rsidRPr="00BA5230">
      <w:rPr>
        <w:rStyle w:val="slostrnky"/>
        <w:sz w:val="20"/>
        <w:szCs w:val="20"/>
        <w:lang w:val="en-GB"/>
      </w:rPr>
      <w:fldChar w:fldCharType="separate"/>
    </w:r>
    <w:r w:rsidR="000D6642">
      <w:rPr>
        <w:rStyle w:val="slostrnky"/>
        <w:noProof/>
        <w:sz w:val="20"/>
        <w:szCs w:val="20"/>
        <w:lang w:val="en-GB"/>
      </w:rPr>
      <w:t>2</w:t>
    </w:r>
    <w:r w:rsidR="00A3668A" w:rsidRPr="00BA5230">
      <w:rPr>
        <w:rStyle w:val="slostrnky"/>
        <w:sz w:val="20"/>
        <w:szCs w:val="20"/>
        <w:lang w:val="en-GB"/>
      </w:rPr>
      <w:fldChar w:fldCharType="end"/>
    </w:r>
    <w:r w:rsidR="00A3668A" w:rsidRPr="00BA5230">
      <w:rPr>
        <w:rStyle w:val="slostrnky"/>
        <w:sz w:val="20"/>
        <w:szCs w:val="20"/>
        <w:lang w:val="en-GB"/>
      </w:rPr>
      <w:t>/</w:t>
    </w:r>
    <w:r w:rsidR="00A3668A" w:rsidRPr="00BA5230">
      <w:rPr>
        <w:rStyle w:val="slostrnky"/>
        <w:sz w:val="20"/>
        <w:szCs w:val="20"/>
        <w:lang w:val="en-GB"/>
      </w:rPr>
      <w:fldChar w:fldCharType="begin"/>
    </w:r>
    <w:r w:rsidR="00A3668A" w:rsidRPr="00BA5230">
      <w:rPr>
        <w:rStyle w:val="slostrnky"/>
        <w:sz w:val="20"/>
        <w:szCs w:val="20"/>
        <w:lang w:val="en-GB"/>
      </w:rPr>
      <w:instrText xml:space="preserve"> NUMPAGES </w:instrText>
    </w:r>
    <w:r w:rsidR="00A3668A" w:rsidRPr="00BA5230">
      <w:rPr>
        <w:rStyle w:val="slostrnky"/>
        <w:sz w:val="20"/>
        <w:szCs w:val="20"/>
        <w:lang w:val="en-GB"/>
      </w:rPr>
      <w:fldChar w:fldCharType="separate"/>
    </w:r>
    <w:r w:rsidR="000D6642">
      <w:rPr>
        <w:rStyle w:val="slostrnky"/>
        <w:noProof/>
        <w:sz w:val="20"/>
        <w:szCs w:val="20"/>
        <w:lang w:val="en-GB"/>
      </w:rPr>
      <w:t>2</w:t>
    </w:r>
    <w:r w:rsidR="00A3668A" w:rsidRPr="00BA5230">
      <w:rPr>
        <w:rStyle w:val="slostrnky"/>
        <w:sz w:val="20"/>
        <w:szCs w:val="20"/>
        <w:lang w:val="en-GB"/>
      </w:rPr>
      <w:fldChar w:fldCharType="end"/>
    </w:r>
  </w:p>
  <w:p w14:paraId="454C9C76" w14:textId="0EF1D62A" w:rsidR="00A3668A" w:rsidRPr="00BA5230" w:rsidRDefault="00A3668A" w:rsidP="00A3668A">
    <w:pPr>
      <w:pStyle w:val="Zpat"/>
      <w:rPr>
        <w:rStyle w:val="slostrnky"/>
        <w:sz w:val="20"/>
        <w:szCs w:val="20"/>
        <w:lang w:val="en-GB"/>
      </w:rPr>
    </w:pPr>
    <w:r w:rsidRPr="00BA5230">
      <w:rPr>
        <w:rStyle w:val="slostrnky"/>
        <w:sz w:val="20"/>
        <w:szCs w:val="20"/>
        <w:lang w:val="en-GB"/>
      </w:rPr>
      <w:t>Ver</w:t>
    </w:r>
    <w:r w:rsidR="00602C17" w:rsidRPr="00BA5230">
      <w:rPr>
        <w:rStyle w:val="slostrnky"/>
        <w:sz w:val="20"/>
        <w:szCs w:val="20"/>
        <w:lang w:val="en-GB"/>
      </w:rPr>
      <w:t>sion</w:t>
    </w:r>
    <w:r w:rsidRPr="00BA5230">
      <w:rPr>
        <w:rStyle w:val="slostrnky"/>
        <w:sz w:val="20"/>
        <w:szCs w:val="20"/>
        <w:lang w:val="en-GB"/>
      </w:rPr>
      <w:t xml:space="preserve"> 20</w:t>
    </w:r>
    <w:r w:rsidR="006A429A">
      <w:rPr>
        <w:rStyle w:val="slostrnky"/>
        <w:sz w:val="20"/>
        <w:szCs w:val="20"/>
        <w:lang w:val="en-GB"/>
      </w:rPr>
      <w:t>23</w:t>
    </w:r>
    <w:r w:rsidR="00D465A9" w:rsidRPr="00BA5230">
      <w:rPr>
        <w:rStyle w:val="slostrnky"/>
        <w:sz w:val="20"/>
        <w:szCs w:val="20"/>
        <w:lang w:val="en-GB"/>
      </w:rPr>
      <w:t>/</w:t>
    </w:r>
    <w:r w:rsidRPr="00BA5230">
      <w:rPr>
        <w:rStyle w:val="slostrnky"/>
        <w:sz w:val="20"/>
        <w:szCs w:val="20"/>
        <w:lang w:val="en-GB"/>
      </w:rPr>
      <w:t>05</w:t>
    </w:r>
  </w:p>
  <w:p w14:paraId="454C9C77" w14:textId="77777777" w:rsidR="00A3668A" w:rsidRPr="00BA5230" w:rsidRDefault="00A3668A">
    <w:pPr>
      <w:pStyle w:val="Zpa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5151D" w14:textId="77777777" w:rsidR="00FC2651" w:rsidRDefault="00FC2651" w:rsidP="006D48B2">
      <w:pPr>
        <w:spacing w:after="0" w:line="240" w:lineRule="auto"/>
      </w:pPr>
      <w:r>
        <w:separator/>
      </w:r>
    </w:p>
  </w:footnote>
  <w:footnote w:type="continuationSeparator" w:id="0">
    <w:p w14:paraId="4F114F89" w14:textId="77777777" w:rsidR="00FC2651" w:rsidRDefault="00FC2651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9C71" w14:textId="340D8B54" w:rsidR="006D48B2" w:rsidRDefault="002E1583" w:rsidP="006D48B2">
    <w:pPr>
      <w:pStyle w:val="Zhlav"/>
      <w:ind w:hanging="567"/>
    </w:pPr>
    <w:r>
      <w:rPr>
        <w:noProof/>
        <w:lang w:eastAsia="cs-CZ"/>
      </w:rPr>
      <w:drawing>
        <wp:inline distT="0" distB="0" distL="0" distR="0" wp14:anchorId="408E68B0" wp14:editId="0E60D665">
          <wp:extent cx="2400300" cy="381000"/>
          <wp:effectExtent l="0" t="0" r="0" b="0"/>
          <wp:docPr id="1" name="Obrázek 1" descr="http://vizual.utb.cz/english/ft/ft-full120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vizual.utb.cz/english/ft/ft-full120e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4C9C72" w14:textId="3E8A2006" w:rsidR="006D48B2" w:rsidRDefault="006D48B2" w:rsidP="006D48B2">
    <w:pPr>
      <w:pStyle w:val="Zhlav"/>
      <w:ind w:hanging="567"/>
      <w:jc w:val="right"/>
      <w:rPr>
        <w:b/>
      </w:rPr>
    </w:pPr>
    <w:r>
      <w:rPr>
        <w:b/>
      </w:rPr>
      <w:t xml:space="preserve">Vavrečkova </w:t>
    </w:r>
    <w:r w:rsidR="006A429A">
      <w:rPr>
        <w:b/>
      </w:rPr>
      <w:t>5669</w:t>
    </w:r>
  </w:p>
  <w:p w14:paraId="454C9C73" w14:textId="123BF7BF" w:rsidR="006D48B2" w:rsidRDefault="001C7C23" w:rsidP="00D465A9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 xml:space="preserve">760 01 </w:t>
    </w:r>
    <w:r w:rsidR="006D48B2">
      <w:rPr>
        <w:b/>
      </w:rPr>
      <w:t>Zlín</w:t>
    </w:r>
  </w:p>
  <w:p w14:paraId="454C9C74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9QIKc+ov838n6Zx5UeWLUcJj4TltcNkaXzndXD8hxaH/haz3Y0J/Jvx+A2RdXrnknrRubgv3mDBcNLSEcbvGhg==" w:salt="XNCW1+VCwTT9rShG3rbfj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7QwMwfSBiaWlko6SsGpxcWZ+XkgBca1AGWnX+csAAAA"/>
  </w:docVars>
  <w:rsids>
    <w:rsidRoot w:val="006D48B2"/>
    <w:rsid w:val="00021690"/>
    <w:rsid w:val="00045891"/>
    <w:rsid w:val="00061C9C"/>
    <w:rsid w:val="000B455E"/>
    <w:rsid w:val="000D6642"/>
    <w:rsid w:val="0011774C"/>
    <w:rsid w:val="00131C5D"/>
    <w:rsid w:val="0019550E"/>
    <w:rsid w:val="001C7C23"/>
    <w:rsid w:val="00210480"/>
    <w:rsid w:val="0021356C"/>
    <w:rsid w:val="002507C0"/>
    <w:rsid w:val="00271C4A"/>
    <w:rsid w:val="00282E3A"/>
    <w:rsid w:val="0028414C"/>
    <w:rsid w:val="002905B9"/>
    <w:rsid w:val="002E0174"/>
    <w:rsid w:val="002E1583"/>
    <w:rsid w:val="002F3656"/>
    <w:rsid w:val="00372AD0"/>
    <w:rsid w:val="003B2126"/>
    <w:rsid w:val="003E23CB"/>
    <w:rsid w:val="0044463B"/>
    <w:rsid w:val="00455546"/>
    <w:rsid w:val="004648E1"/>
    <w:rsid w:val="004903D1"/>
    <w:rsid w:val="004D38C6"/>
    <w:rsid w:val="005421FD"/>
    <w:rsid w:val="005B0568"/>
    <w:rsid w:val="005B6448"/>
    <w:rsid w:val="005F2D24"/>
    <w:rsid w:val="00602C17"/>
    <w:rsid w:val="006068A4"/>
    <w:rsid w:val="0068443A"/>
    <w:rsid w:val="006A429A"/>
    <w:rsid w:val="006D48B2"/>
    <w:rsid w:val="00735679"/>
    <w:rsid w:val="007D1D6B"/>
    <w:rsid w:val="007E5266"/>
    <w:rsid w:val="007E7A9D"/>
    <w:rsid w:val="008527D7"/>
    <w:rsid w:val="0088035F"/>
    <w:rsid w:val="008A4419"/>
    <w:rsid w:val="008B4887"/>
    <w:rsid w:val="008C1234"/>
    <w:rsid w:val="008D6863"/>
    <w:rsid w:val="00900EE7"/>
    <w:rsid w:val="00912611"/>
    <w:rsid w:val="009E5C6F"/>
    <w:rsid w:val="009E628A"/>
    <w:rsid w:val="009F3615"/>
    <w:rsid w:val="00A3668A"/>
    <w:rsid w:val="00A64B04"/>
    <w:rsid w:val="00AC3C09"/>
    <w:rsid w:val="00AC735D"/>
    <w:rsid w:val="00AE0DD3"/>
    <w:rsid w:val="00B17EEE"/>
    <w:rsid w:val="00B3451A"/>
    <w:rsid w:val="00B7160B"/>
    <w:rsid w:val="00BA5230"/>
    <w:rsid w:val="00BB27E1"/>
    <w:rsid w:val="00BF385E"/>
    <w:rsid w:val="00C276F1"/>
    <w:rsid w:val="00C701AC"/>
    <w:rsid w:val="00C7086D"/>
    <w:rsid w:val="00C855A1"/>
    <w:rsid w:val="00CD4A7B"/>
    <w:rsid w:val="00D025F8"/>
    <w:rsid w:val="00D465A9"/>
    <w:rsid w:val="00D91E54"/>
    <w:rsid w:val="00D9546B"/>
    <w:rsid w:val="00DA5AFD"/>
    <w:rsid w:val="00DD1307"/>
    <w:rsid w:val="00E41800"/>
    <w:rsid w:val="00E41F08"/>
    <w:rsid w:val="00E602DD"/>
    <w:rsid w:val="00E729D2"/>
    <w:rsid w:val="00E93976"/>
    <w:rsid w:val="00EB33F3"/>
    <w:rsid w:val="00EC15EA"/>
    <w:rsid w:val="00ED5B97"/>
    <w:rsid w:val="00EE0C68"/>
    <w:rsid w:val="00EE1388"/>
    <w:rsid w:val="00F0227E"/>
    <w:rsid w:val="00F765D1"/>
    <w:rsid w:val="00FA6DBB"/>
    <w:rsid w:val="00FB7B07"/>
    <w:rsid w:val="00FC2651"/>
    <w:rsid w:val="00FC5F85"/>
    <w:rsid w:val="00FD5214"/>
    <w:rsid w:val="00FF0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4C9C0F"/>
  <w15:docId w15:val="{52486E38-4366-41B3-ADEE-E6C8AF549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B7B07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61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742DC4710D42C78D4644AD8092CC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D28BC0-EEF8-4432-9BAE-076C18271FBD}"/>
      </w:docPartPr>
      <w:docPartBody>
        <w:p w:rsidR="00E42A45" w:rsidRDefault="004C7771" w:rsidP="004C7771">
          <w:pPr>
            <w:pStyle w:val="D1742DC4710D42C78D4644AD8092CC2D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1E6A0C12B60B4D818B689AA454DB33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D2763F-05FA-4C6D-B04E-25C4C2D09A24}"/>
      </w:docPartPr>
      <w:docPartBody>
        <w:p w:rsidR="00E42A45" w:rsidRDefault="004C7771" w:rsidP="004C7771">
          <w:pPr>
            <w:pStyle w:val="1E6A0C12B60B4D818B689AA454DB33C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15381233ABA4ECEA0AA5D43A389E1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C03736-FEB1-4DC8-A4FD-D35FD15BCAAD}"/>
      </w:docPartPr>
      <w:docPartBody>
        <w:p w:rsidR="00E42A45" w:rsidRDefault="004C7771" w:rsidP="004C7771">
          <w:pPr>
            <w:pStyle w:val="B15381233ABA4ECEA0AA5D43A389E1D3"/>
          </w:pPr>
          <w:r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C4FDA48B640241878B9083D94029B86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3598070-5A19-43F3-B99F-A5012A26B420}"/>
      </w:docPartPr>
      <w:docPartBody>
        <w:p w:rsidR="000513AC" w:rsidRDefault="00212BAF" w:rsidP="00212BAF">
          <w:pPr>
            <w:pStyle w:val="C4FDA48B640241878B9083D94029B867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73146ED54C9245BA8CBC172869FB30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4A3E31-575B-490A-BBC3-D1098FB28FB9}"/>
      </w:docPartPr>
      <w:docPartBody>
        <w:p w:rsidR="000513AC" w:rsidRDefault="00212BAF" w:rsidP="00212BAF">
          <w:pPr>
            <w:pStyle w:val="73146ED54C9245BA8CBC172869FB30E0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808DDD639B8A4A05AB03BA036529C76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EAD6EBE-5B2D-435C-BD9C-1C528B9743A9}"/>
      </w:docPartPr>
      <w:docPartBody>
        <w:p w:rsidR="000513AC" w:rsidRDefault="00212BAF" w:rsidP="00212BAF">
          <w:pPr>
            <w:pStyle w:val="808DDD639B8A4A05AB03BA036529C76A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097E48EB20D48AEBAB3C97B9114E16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2069E14-A445-470B-8D27-1684873671C5}"/>
      </w:docPartPr>
      <w:docPartBody>
        <w:p w:rsidR="000513AC" w:rsidRDefault="00212BAF" w:rsidP="00212BAF">
          <w:pPr>
            <w:pStyle w:val="0097E48EB20D48AEBAB3C97B9114E166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D99B3392F3547A7ABE4F3628C0BC3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F3B3B0-9504-4931-8037-FAEB676A0BEF}"/>
      </w:docPartPr>
      <w:docPartBody>
        <w:p w:rsidR="000513AC" w:rsidRDefault="00212BAF" w:rsidP="00212BAF">
          <w:pPr>
            <w:pStyle w:val="1D99B3392F3547A7ABE4F3628C0BC3CF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C6C20BA7F8304C5DB4095CB50A20DD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9C5C9F-0E68-4BE7-AC27-0793893B1555}"/>
      </w:docPartPr>
      <w:docPartBody>
        <w:p w:rsidR="000513AC" w:rsidRDefault="00212BAF" w:rsidP="00212BAF">
          <w:pPr>
            <w:pStyle w:val="C6C20BA7F8304C5DB4095CB50A20DD3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E234B9360864061B15F7CCAB947434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26C349B-DC5C-42B0-B527-E4CB379F3210}"/>
      </w:docPartPr>
      <w:docPartBody>
        <w:p w:rsidR="000513AC" w:rsidRDefault="00212BAF" w:rsidP="00212BAF">
          <w:pPr>
            <w:pStyle w:val="BE234B9360864061B15F7CCAB947434B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FFB408C4E054679A405F74F4F8ECB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E49462-407D-4E55-A8B4-FC1395564E2A}"/>
      </w:docPartPr>
      <w:docPartBody>
        <w:p w:rsidR="000513AC" w:rsidRDefault="00212BAF" w:rsidP="00212BAF">
          <w:pPr>
            <w:pStyle w:val="5FFB408C4E054679A405F74F4F8ECB1F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B6665B57F994AC7A7547D9F978CE8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42E369-398E-495D-AF48-8EEDAED81213}"/>
      </w:docPartPr>
      <w:docPartBody>
        <w:p w:rsidR="000513AC" w:rsidRDefault="00212BAF" w:rsidP="00212BAF">
          <w:pPr>
            <w:pStyle w:val="1B6665B57F994AC7A7547D9F978CE8A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9E1954CF01249BB96D1C34B6033CA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38C2F10-D44F-4B28-B28B-BD6568D16B01}"/>
      </w:docPartPr>
      <w:docPartBody>
        <w:p w:rsidR="000513AC" w:rsidRDefault="00212BAF" w:rsidP="00212BAF">
          <w:pPr>
            <w:pStyle w:val="F9E1954CF01249BB96D1C34B6033CA58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A516B771476144629784D96E2F08C42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ADFC44-DFEC-4679-A25E-C2017C96116A}"/>
      </w:docPartPr>
      <w:docPartBody>
        <w:p w:rsidR="000513AC" w:rsidRDefault="00212BAF" w:rsidP="00212BAF">
          <w:pPr>
            <w:pStyle w:val="A516B771476144629784D96E2F08C425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D2D0F1C58CF4D57A74BD003113D29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BC390B-7DAE-410D-83FD-B979227D385A}"/>
      </w:docPartPr>
      <w:docPartBody>
        <w:p w:rsidR="000513AC" w:rsidRDefault="00212BAF" w:rsidP="00212BAF">
          <w:pPr>
            <w:pStyle w:val="0D2D0F1C58CF4D57A74BD003113D290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857D060ED0F429DB6008DECE03D77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D914831-F974-4C08-B77C-8BC871FDD553}"/>
      </w:docPartPr>
      <w:docPartBody>
        <w:p w:rsidR="000513AC" w:rsidRDefault="00212BAF" w:rsidP="00212BAF">
          <w:pPr>
            <w:pStyle w:val="1857D060ED0F429DB6008DECE03D778F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C00387BA781432FB06BBA1CDCEB4D6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DE8B74-213B-4690-8E44-54B51C5C88FB}"/>
      </w:docPartPr>
      <w:docPartBody>
        <w:p w:rsidR="000513AC" w:rsidRDefault="00212BAF" w:rsidP="00212BAF">
          <w:pPr>
            <w:pStyle w:val="4C00387BA781432FB06BBA1CDCEB4D6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293273328A6349A8A0033EDD0768091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2283E8-487C-4256-9C80-449165AA47CA}"/>
      </w:docPartPr>
      <w:docPartBody>
        <w:p w:rsidR="000513AC" w:rsidRDefault="00212BAF" w:rsidP="00212BAF">
          <w:pPr>
            <w:pStyle w:val="293273328A6349A8A0033EDD07680915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7C34123EA404D30AEC3C8762730A0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A4B39F-7D93-49E0-A18C-15D506555E0E}"/>
      </w:docPartPr>
      <w:docPartBody>
        <w:p w:rsidR="000513AC" w:rsidRDefault="00212BAF" w:rsidP="00212BAF">
          <w:pPr>
            <w:pStyle w:val="47C34123EA404D30AEC3C8762730A0D3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78342C78F624DEC88E0175BF6DACE4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930B2BB-3618-4425-A095-3358520DA75E}"/>
      </w:docPartPr>
      <w:docPartBody>
        <w:p w:rsidR="00095695" w:rsidRDefault="000513AC" w:rsidP="000513AC">
          <w:pPr>
            <w:pStyle w:val="178342C78F624DEC88E0175BF6DACE4C"/>
          </w:pPr>
          <w:r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7771"/>
    <w:rsid w:val="000513AC"/>
    <w:rsid w:val="0005237C"/>
    <w:rsid w:val="00095695"/>
    <w:rsid w:val="00212BAF"/>
    <w:rsid w:val="003A43BD"/>
    <w:rsid w:val="003F3E2A"/>
    <w:rsid w:val="004C7771"/>
    <w:rsid w:val="00525E5B"/>
    <w:rsid w:val="00650B07"/>
    <w:rsid w:val="00696969"/>
    <w:rsid w:val="007E62CD"/>
    <w:rsid w:val="008B54E3"/>
    <w:rsid w:val="00A03B48"/>
    <w:rsid w:val="00A8578A"/>
    <w:rsid w:val="00AE2A01"/>
    <w:rsid w:val="00B9146E"/>
    <w:rsid w:val="00BE7092"/>
    <w:rsid w:val="00C97852"/>
    <w:rsid w:val="00E42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513AC"/>
  </w:style>
  <w:style w:type="paragraph" w:customStyle="1" w:styleId="D1742DC4710D42C78D4644AD8092CC2D">
    <w:name w:val="D1742DC4710D42C78D4644AD8092CC2D"/>
    <w:rsid w:val="004C7771"/>
  </w:style>
  <w:style w:type="paragraph" w:customStyle="1" w:styleId="1E6A0C12B60B4D818B689AA454DB33CB">
    <w:name w:val="1E6A0C12B60B4D818B689AA454DB33CB"/>
    <w:rsid w:val="004C7771"/>
  </w:style>
  <w:style w:type="paragraph" w:customStyle="1" w:styleId="B15381233ABA4ECEA0AA5D43A389E1D3">
    <w:name w:val="B15381233ABA4ECEA0AA5D43A389E1D3"/>
    <w:rsid w:val="004C7771"/>
  </w:style>
  <w:style w:type="paragraph" w:customStyle="1" w:styleId="C4FDA48B640241878B9083D94029B867">
    <w:name w:val="C4FDA48B640241878B9083D94029B867"/>
    <w:rsid w:val="00212BAF"/>
  </w:style>
  <w:style w:type="paragraph" w:customStyle="1" w:styleId="73146ED54C9245BA8CBC172869FB30E0">
    <w:name w:val="73146ED54C9245BA8CBC172869FB30E0"/>
    <w:rsid w:val="00212BAF"/>
  </w:style>
  <w:style w:type="paragraph" w:customStyle="1" w:styleId="808DDD639B8A4A05AB03BA036529C76A">
    <w:name w:val="808DDD639B8A4A05AB03BA036529C76A"/>
    <w:rsid w:val="00212BAF"/>
  </w:style>
  <w:style w:type="paragraph" w:customStyle="1" w:styleId="0097E48EB20D48AEBAB3C97B9114E166">
    <w:name w:val="0097E48EB20D48AEBAB3C97B9114E166"/>
    <w:rsid w:val="00212BAF"/>
  </w:style>
  <w:style w:type="paragraph" w:customStyle="1" w:styleId="1D99B3392F3547A7ABE4F3628C0BC3CF">
    <w:name w:val="1D99B3392F3547A7ABE4F3628C0BC3CF"/>
    <w:rsid w:val="00212BAF"/>
  </w:style>
  <w:style w:type="paragraph" w:customStyle="1" w:styleId="C6C20BA7F8304C5DB4095CB50A20DD32">
    <w:name w:val="C6C20BA7F8304C5DB4095CB50A20DD32"/>
    <w:rsid w:val="00212BAF"/>
  </w:style>
  <w:style w:type="paragraph" w:customStyle="1" w:styleId="BE234B9360864061B15F7CCAB947434B">
    <w:name w:val="BE234B9360864061B15F7CCAB947434B"/>
    <w:rsid w:val="00212BAF"/>
  </w:style>
  <w:style w:type="paragraph" w:customStyle="1" w:styleId="5FFB408C4E054679A405F74F4F8ECB1F">
    <w:name w:val="5FFB408C4E054679A405F74F4F8ECB1F"/>
    <w:rsid w:val="00212BAF"/>
  </w:style>
  <w:style w:type="paragraph" w:customStyle="1" w:styleId="1B6665B57F994AC7A7547D9F978CE8A0">
    <w:name w:val="1B6665B57F994AC7A7547D9F978CE8A0"/>
    <w:rsid w:val="00212BAF"/>
  </w:style>
  <w:style w:type="paragraph" w:customStyle="1" w:styleId="F9E1954CF01249BB96D1C34B6033CA58">
    <w:name w:val="F9E1954CF01249BB96D1C34B6033CA58"/>
    <w:rsid w:val="00212BAF"/>
  </w:style>
  <w:style w:type="paragraph" w:customStyle="1" w:styleId="A516B771476144629784D96E2F08C425">
    <w:name w:val="A516B771476144629784D96E2F08C425"/>
    <w:rsid w:val="00212BAF"/>
  </w:style>
  <w:style w:type="paragraph" w:customStyle="1" w:styleId="0D2D0F1C58CF4D57A74BD003113D2902">
    <w:name w:val="0D2D0F1C58CF4D57A74BD003113D2902"/>
    <w:rsid w:val="00212BAF"/>
  </w:style>
  <w:style w:type="paragraph" w:customStyle="1" w:styleId="1857D060ED0F429DB6008DECE03D778F">
    <w:name w:val="1857D060ED0F429DB6008DECE03D778F"/>
    <w:rsid w:val="00212BAF"/>
  </w:style>
  <w:style w:type="paragraph" w:customStyle="1" w:styleId="4C00387BA781432FB06BBA1CDCEB4D6C">
    <w:name w:val="4C00387BA781432FB06BBA1CDCEB4D6C"/>
    <w:rsid w:val="00212BAF"/>
  </w:style>
  <w:style w:type="paragraph" w:customStyle="1" w:styleId="293273328A6349A8A0033EDD07680915">
    <w:name w:val="293273328A6349A8A0033EDD07680915"/>
    <w:rsid w:val="00212BAF"/>
  </w:style>
  <w:style w:type="paragraph" w:customStyle="1" w:styleId="47C34123EA404D30AEC3C8762730A0D3">
    <w:name w:val="47C34123EA404D30AEC3C8762730A0D3"/>
    <w:rsid w:val="00212BAF"/>
  </w:style>
  <w:style w:type="paragraph" w:customStyle="1" w:styleId="178342C78F624DEC88E0175BF6DACE4C">
    <w:name w:val="178342C78F624DEC88E0175BF6DACE4C"/>
    <w:rsid w:val="000513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95616-072E-47E4-9F2C-3C89C4BE2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Ilona Vančíková</cp:lastModifiedBy>
  <cp:revision>2</cp:revision>
  <cp:lastPrinted>2023-05-25T12:10:00Z</cp:lastPrinted>
  <dcterms:created xsi:type="dcterms:W3CDTF">2023-05-25T12:11:00Z</dcterms:created>
  <dcterms:modified xsi:type="dcterms:W3CDTF">2023-05-2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23ceaa7b29f21fed2a9127606a272f4e4a1969df76bb904eff0c3eef201612</vt:lpwstr>
  </property>
</Properties>
</file>